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703F" w:rsidRDefault="00E257EB">
      <w:pPr>
        <w:rPr>
          <w:rFonts w:hint="eastAsia"/>
        </w:rPr>
      </w:pPr>
      <w:r>
        <w:rPr>
          <w:rFonts w:hint="eastAsia"/>
        </w:rPr>
        <w:t>Watch your language</w:t>
      </w:r>
      <w:r>
        <w:t>/word</w:t>
      </w:r>
    </w:p>
    <w:p w:rsidR="00E257EB" w:rsidRDefault="00E257EB">
      <w:r>
        <w:t>Stop teasing me.</w:t>
      </w:r>
    </w:p>
    <w:p w:rsidR="00E257EB" w:rsidRDefault="00E257EB">
      <w:pPr>
        <w:rPr>
          <w:rFonts w:hint="eastAsia"/>
        </w:rPr>
      </w:pPr>
      <w:r>
        <w:rPr>
          <w:rFonts w:hint="eastAsia"/>
        </w:rPr>
        <w:t>Unbelievable.</w:t>
      </w:r>
    </w:p>
    <w:p w:rsidR="00E257EB" w:rsidRDefault="00E257EB">
      <w:r>
        <w:t xml:space="preserve">Things will all work out. 잘 </w:t>
      </w:r>
      <w:proofErr w:type="spellStart"/>
      <w:r>
        <w:rPr>
          <w:rFonts w:hint="eastAsia"/>
        </w:rPr>
        <w:t>될거야</w:t>
      </w:r>
      <w:proofErr w:type="spellEnd"/>
    </w:p>
    <w:p w:rsidR="00E257EB" w:rsidRDefault="00E257EB">
      <w:r>
        <w:rPr>
          <w:rFonts w:hint="eastAsia"/>
        </w:rPr>
        <w:t>There you are.</w:t>
      </w:r>
      <w:r>
        <w:t xml:space="preserve"> </w:t>
      </w:r>
      <w:r>
        <w:rPr>
          <w:rFonts w:hint="eastAsia"/>
        </w:rPr>
        <w:t>여기 있습니다.</w:t>
      </w:r>
    </w:p>
    <w:p w:rsidR="00E257EB" w:rsidRDefault="00E257EB">
      <w:r>
        <w:rPr>
          <w:rFonts w:hint="eastAsia"/>
        </w:rPr>
        <w:t>Thanks for the compliment. 칭찬 감사해요.</w:t>
      </w:r>
    </w:p>
    <w:p w:rsidR="00E257EB" w:rsidRDefault="00E257EB">
      <w:r>
        <w:t xml:space="preserve">Tell me about </w:t>
      </w:r>
      <w:proofErr w:type="gramStart"/>
      <w:r>
        <w:t>it :</w:t>
      </w:r>
      <w:proofErr w:type="gramEnd"/>
      <w:r>
        <w:t xml:space="preserve"> </w:t>
      </w:r>
      <w:proofErr w:type="spellStart"/>
      <w:r>
        <w:rPr>
          <w:rFonts w:hint="eastAsia"/>
        </w:rPr>
        <w:t>허참</w:t>
      </w:r>
      <w:proofErr w:type="spell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내 말이~</w:t>
      </w:r>
      <w:r>
        <w:t xml:space="preserve"> </w:t>
      </w:r>
      <w:r>
        <w:rPr>
          <w:rFonts w:hint="eastAsia"/>
        </w:rPr>
        <w:t>완전 맞아(동의)</w:t>
      </w:r>
    </w:p>
    <w:p w:rsidR="00E257EB" w:rsidRDefault="00E257EB">
      <w:pPr>
        <w:rPr>
          <w:rFonts w:hint="eastAsia"/>
        </w:rPr>
      </w:pPr>
      <w:r>
        <w:rPr>
          <w:rFonts w:hint="eastAsia"/>
        </w:rPr>
        <w:t xml:space="preserve">Take your </w:t>
      </w:r>
      <w:proofErr w:type="gramStart"/>
      <w:r>
        <w:rPr>
          <w:rFonts w:hint="eastAsia"/>
        </w:rPr>
        <w:t>time :</w:t>
      </w:r>
      <w:proofErr w:type="gramEnd"/>
      <w:r>
        <w:t xml:space="preserve"> </w:t>
      </w:r>
      <w:r>
        <w:rPr>
          <w:rFonts w:hint="eastAsia"/>
        </w:rPr>
        <w:t>천천히 해 no need to rush.</w:t>
      </w:r>
    </w:p>
    <w:p w:rsidR="00E257EB" w:rsidRDefault="00E257EB">
      <w:r>
        <w:rPr>
          <w:rFonts w:hint="eastAsia"/>
        </w:rPr>
        <w:t xml:space="preserve">He is my type </w:t>
      </w:r>
      <w:r>
        <w:t>(</w:t>
      </w:r>
      <w:proofErr w:type="spellStart"/>
      <w:r>
        <w:rPr>
          <w:rFonts w:hint="eastAsia"/>
        </w:rPr>
        <w:t>콩글리시</w:t>
      </w:r>
      <w:proofErr w:type="spellEnd"/>
      <w:r>
        <w:rPr>
          <w:rFonts w:hint="eastAsia"/>
        </w:rPr>
        <w:t xml:space="preserve"> </w:t>
      </w:r>
      <w:r>
        <w:t>he is my style - X)</w:t>
      </w:r>
    </w:p>
    <w:p w:rsidR="00E257EB" w:rsidRDefault="00E257EB">
      <w:r>
        <w:rPr>
          <w:rFonts w:hint="eastAsia"/>
        </w:rPr>
        <w:t>Say that again?</w:t>
      </w:r>
    </w:p>
    <w:p w:rsidR="00E257EB" w:rsidRDefault="00E257EB">
      <w:r>
        <w:rPr>
          <w:rFonts w:hint="eastAsia"/>
        </w:rPr>
        <w:t>Can you pick me up?</w:t>
      </w:r>
      <w:r>
        <w:t xml:space="preserve"> </w:t>
      </w:r>
      <w:r>
        <w:rPr>
          <w:rFonts w:hint="eastAsia"/>
        </w:rPr>
        <w:t>데리러 와줘.</w:t>
      </w:r>
      <w:r>
        <w:t xml:space="preserve"> Can you pick me up at the school?</w:t>
      </w:r>
    </w:p>
    <w:p w:rsidR="00E257EB" w:rsidRDefault="00E257EB">
      <w:r>
        <w:rPr>
          <w:rFonts w:hint="eastAsia"/>
        </w:rPr>
        <w:t xml:space="preserve">Make yourself at home </w:t>
      </w:r>
    </w:p>
    <w:p w:rsidR="00E257EB" w:rsidRDefault="00E257EB">
      <w:r>
        <w:rPr>
          <w:rFonts w:hint="eastAsia"/>
        </w:rPr>
        <w:t>Let</w:t>
      </w:r>
      <w:r>
        <w:t xml:space="preserve">’s get together sometime: </w:t>
      </w:r>
      <w:r>
        <w:rPr>
          <w:rFonts w:hint="eastAsia"/>
        </w:rPr>
        <w:t>언제 한번 모이자.</w:t>
      </w:r>
      <w:r>
        <w:t xml:space="preserve"> </w:t>
      </w:r>
      <w:r>
        <w:rPr>
          <w:rFonts w:hint="eastAsia"/>
        </w:rPr>
        <w:t>언제 함께해</w:t>
      </w:r>
    </w:p>
    <w:p w:rsidR="00E257EB" w:rsidRDefault="00E257EB">
      <w:r>
        <w:rPr>
          <w:rFonts w:hint="eastAsia"/>
        </w:rPr>
        <w:t>Keep going 계속해</w:t>
      </w:r>
    </w:p>
    <w:p w:rsidR="00E257EB" w:rsidRDefault="005B454E">
      <w:r>
        <w:t>J</w:t>
      </w:r>
      <w:r>
        <w:rPr>
          <w:rFonts w:hint="eastAsia"/>
        </w:rPr>
        <w:t xml:space="preserve">ust </w:t>
      </w:r>
      <w:r>
        <w:t xml:space="preserve">looking: </w:t>
      </w:r>
      <w:r>
        <w:rPr>
          <w:rFonts w:hint="eastAsia"/>
        </w:rPr>
        <w:t>그냥 보고 있어요. Just</w:t>
      </w:r>
      <w:r>
        <w:t xml:space="preserve"> looking around.</w:t>
      </w:r>
    </w:p>
    <w:p w:rsidR="005B454E" w:rsidRDefault="005B454E">
      <w:r>
        <w:rPr>
          <w:rFonts w:hint="eastAsia"/>
        </w:rPr>
        <w:t>It</w:t>
      </w:r>
      <w:r>
        <w:t>’s my fault.</w:t>
      </w:r>
    </w:p>
    <w:p w:rsidR="005B454E" w:rsidRDefault="005B454E">
      <w:r>
        <w:t>It’s time for lunch.</w:t>
      </w:r>
    </w:p>
    <w:p w:rsidR="005B454E" w:rsidRDefault="005B454E">
      <w:r>
        <w:t>It is chilly. It is hot and humid</w:t>
      </w:r>
    </w:p>
    <w:p w:rsidR="005B454E" w:rsidRDefault="005B454E">
      <w:r>
        <w:t>I love it.</w:t>
      </w:r>
    </w:p>
    <w:p w:rsidR="005B454E" w:rsidRDefault="005B454E">
      <w:r>
        <w:t xml:space="preserve">I made it. </w:t>
      </w:r>
      <w:r>
        <w:rPr>
          <w:rFonts w:hint="eastAsia"/>
        </w:rPr>
        <w:t>해냈다.</w:t>
      </w:r>
    </w:p>
    <w:p w:rsidR="005B454E" w:rsidRDefault="005B454E">
      <w:r>
        <w:rPr>
          <w:rFonts w:hint="eastAsia"/>
        </w:rPr>
        <w:t>I</w:t>
      </w:r>
      <w:r>
        <w:t>’ve</w:t>
      </w:r>
      <w:r>
        <w:rPr>
          <w:rFonts w:hint="eastAsia"/>
        </w:rPr>
        <w:t xml:space="preserve"> had enough. I </w:t>
      </w:r>
      <w:proofErr w:type="gramStart"/>
      <w:r>
        <w:rPr>
          <w:rFonts w:hint="eastAsia"/>
        </w:rPr>
        <w:t>quit</w:t>
      </w:r>
      <w:r>
        <w:t xml:space="preserve"> :</w:t>
      </w:r>
      <w:proofErr w:type="gramEnd"/>
      <w:r>
        <w:t xml:space="preserve"> </w:t>
      </w:r>
      <w:r>
        <w:rPr>
          <w:rFonts w:hint="eastAsia"/>
        </w:rPr>
        <w:t xml:space="preserve">진절머리나 </w:t>
      </w:r>
      <w:proofErr w:type="spellStart"/>
      <w:r>
        <w:rPr>
          <w:rFonts w:hint="eastAsia"/>
        </w:rPr>
        <w:t>때려쳐</w:t>
      </w:r>
      <w:proofErr w:type="spellEnd"/>
      <w:r>
        <w:rPr>
          <w:rFonts w:hint="eastAsia"/>
        </w:rPr>
        <w:t xml:space="preserve"> 안해</w:t>
      </w:r>
    </w:p>
    <w:p w:rsidR="00F62E66" w:rsidRDefault="005B454E">
      <w:r>
        <w:rPr>
          <w:rFonts w:hint="eastAsia"/>
        </w:rPr>
        <w:t xml:space="preserve">I can handle </w:t>
      </w:r>
      <w:r w:rsidR="00F62E66">
        <w:t xml:space="preserve">it. 할 </w:t>
      </w:r>
      <w:r w:rsidR="00F62E66">
        <w:rPr>
          <w:rFonts w:hint="eastAsia"/>
        </w:rPr>
        <w:t>수 있어.</w:t>
      </w:r>
    </w:p>
    <w:p w:rsidR="00F62E66" w:rsidRDefault="006933F3">
      <w:r>
        <w:rPr>
          <w:rFonts w:hint="eastAsia"/>
        </w:rPr>
        <w:t>I c</w:t>
      </w:r>
      <w:r>
        <w:t xml:space="preserve">an’t afford that 할 </w:t>
      </w:r>
      <w:r>
        <w:rPr>
          <w:rFonts w:hint="eastAsia"/>
        </w:rPr>
        <w:t>여유가 없다.</w:t>
      </w:r>
    </w:p>
    <w:p w:rsidR="006933F3" w:rsidRDefault="006933F3"/>
    <w:p w:rsidR="00F62E66" w:rsidRPr="005B454E" w:rsidRDefault="00F62E66">
      <w:pPr>
        <w:rPr>
          <w:rFonts w:hint="eastAsia"/>
        </w:rPr>
      </w:pPr>
    </w:p>
    <w:p w:rsidR="005B454E" w:rsidRDefault="005B454E"/>
    <w:p w:rsidR="005B454E" w:rsidRDefault="00BC72AF">
      <w:r>
        <w:lastRenderedPageBreak/>
        <w:t>W</w:t>
      </w:r>
      <w:r>
        <w:rPr>
          <w:rFonts w:hint="eastAsia"/>
        </w:rPr>
        <w:t>hat</w:t>
      </w:r>
      <w:r>
        <w:t xml:space="preserve">’s up? </w:t>
      </w:r>
    </w:p>
    <w:p w:rsidR="00BC72AF" w:rsidRDefault="00BC72AF">
      <w:pPr>
        <w:rPr>
          <w:rFonts w:hint="eastAsia"/>
        </w:rPr>
      </w:pPr>
      <w:r>
        <w:t>N</w:t>
      </w:r>
      <w:r>
        <w:rPr>
          <w:rFonts w:hint="eastAsia"/>
        </w:rPr>
        <w:t>othing much</w:t>
      </w:r>
    </w:p>
    <w:p w:rsidR="00BC72AF" w:rsidRDefault="00BC72AF">
      <w:r>
        <w:t>You have a wrong number</w:t>
      </w:r>
    </w:p>
    <w:p w:rsidR="00BC72AF" w:rsidRDefault="00BC72AF">
      <w:r>
        <w:t>Stop teasing me</w:t>
      </w:r>
    </w:p>
    <w:p w:rsidR="00BC72AF" w:rsidRDefault="00BC72AF">
      <w:r>
        <w:t>Would like some xxx?</w:t>
      </w:r>
    </w:p>
    <w:p w:rsidR="00BC72AF" w:rsidRDefault="00BC72AF">
      <w:r>
        <w:t>Who cares</w:t>
      </w:r>
    </w:p>
    <w:p w:rsidR="00BC72AF" w:rsidRDefault="00BC72AF">
      <w:r>
        <w:t>What do you mean?</w:t>
      </w:r>
    </w:p>
    <w:p w:rsidR="00BC72AF" w:rsidRDefault="00BC72AF">
      <w:pPr>
        <w:rPr>
          <w:rFonts w:hint="eastAsia"/>
        </w:rPr>
      </w:pPr>
      <w:r>
        <w:t>Watch your language</w:t>
      </w:r>
    </w:p>
    <w:p w:rsidR="00E257EB" w:rsidRDefault="00BC72AF">
      <w:pPr>
        <w:rPr>
          <w:rFonts w:hint="eastAsia"/>
        </w:rPr>
      </w:pPr>
      <w:r>
        <w:rPr>
          <w:rFonts w:hint="eastAsia"/>
        </w:rPr>
        <w:t>Unbelievable.</w:t>
      </w:r>
    </w:p>
    <w:p w:rsidR="00BC72AF" w:rsidRDefault="00BC72AF">
      <w:r>
        <w:t>Things will all work out.</w:t>
      </w:r>
    </w:p>
    <w:p w:rsidR="00BC72AF" w:rsidRDefault="00BC72AF">
      <w:r>
        <w:t>There you are.</w:t>
      </w:r>
    </w:p>
    <w:p w:rsidR="00BC72AF" w:rsidRDefault="00BC72AF">
      <w:r>
        <w:t>Thanks for the compliment.</w:t>
      </w:r>
    </w:p>
    <w:p w:rsidR="00BC72AF" w:rsidRDefault="00782590">
      <w:r>
        <w:t xml:space="preserve">Tell me about </w:t>
      </w:r>
      <w:proofErr w:type="gramStart"/>
      <w:r>
        <w:t>it :</w:t>
      </w:r>
      <w:proofErr w:type="gramEnd"/>
      <w:r>
        <w:t xml:space="preserve"> </w:t>
      </w:r>
      <w:proofErr w:type="spellStart"/>
      <w:r>
        <w:rPr>
          <w:rFonts w:hint="eastAsia"/>
        </w:rPr>
        <w:t>내말이</w:t>
      </w:r>
      <w:proofErr w:type="spellEnd"/>
      <w:r>
        <w:rPr>
          <w:rFonts w:hint="eastAsia"/>
        </w:rPr>
        <w:t>.</w:t>
      </w:r>
    </w:p>
    <w:p w:rsidR="00782590" w:rsidRDefault="00782590">
      <w:pPr>
        <w:rPr>
          <w:rFonts w:hint="eastAsia"/>
        </w:rPr>
      </w:pPr>
      <w:r>
        <w:rPr>
          <w:rFonts w:hint="eastAsia"/>
        </w:rPr>
        <w:t>Take your time</w:t>
      </w:r>
    </w:p>
    <w:p w:rsidR="00782590" w:rsidRDefault="00782590">
      <w:pPr>
        <w:rPr>
          <w:rFonts w:hint="eastAsia"/>
        </w:rPr>
      </w:pPr>
      <w:r>
        <w:rPr>
          <w:rFonts w:hint="eastAsia"/>
        </w:rPr>
        <w:t>He is my type</w:t>
      </w:r>
    </w:p>
    <w:p w:rsidR="00782590" w:rsidRDefault="00782590">
      <w:pPr>
        <w:rPr>
          <w:rFonts w:hint="eastAsia"/>
        </w:rPr>
      </w:pPr>
      <w:r>
        <w:rPr>
          <w:rFonts w:hint="eastAsia"/>
        </w:rPr>
        <w:t>Say that again?</w:t>
      </w:r>
    </w:p>
    <w:p w:rsidR="00782590" w:rsidRDefault="00782590">
      <w:r>
        <w:t xml:space="preserve">Can you pick me </w:t>
      </w:r>
      <w:proofErr w:type="gramStart"/>
      <w:r>
        <w:t>up ?</w:t>
      </w:r>
      <w:proofErr w:type="gramEnd"/>
    </w:p>
    <w:p w:rsidR="00782590" w:rsidRDefault="00782590">
      <w:r>
        <w:t>Make yourself at home</w:t>
      </w:r>
    </w:p>
    <w:p w:rsidR="00782590" w:rsidRDefault="00782590">
      <w:r>
        <w:t>Let’s get together sometime.</w:t>
      </w:r>
    </w:p>
    <w:p w:rsidR="00782590" w:rsidRDefault="00782590">
      <w:r>
        <w:t>Keep going</w:t>
      </w:r>
    </w:p>
    <w:p w:rsidR="00782590" w:rsidRDefault="00782590">
      <w:r>
        <w:t>Just looking around</w:t>
      </w:r>
    </w:p>
    <w:p w:rsidR="00782590" w:rsidRDefault="00782590">
      <w:r>
        <w:t>It’s my fault</w:t>
      </w:r>
    </w:p>
    <w:p w:rsidR="00782590" w:rsidRDefault="00782590">
      <w:r>
        <w:t>It’s time for lunch.</w:t>
      </w:r>
    </w:p>
    <w:p w:rsidR="00782590" w:rsidRDefault="00782590">
      <w:r>
        <w:t>It is chilly. it’s hot and humid</w:t>
      </w:r>
    </w:p>
    <w:p w:rsidR="00782590" w:rsidRDefault="00782590">
      <w:pPr>
        <w:rPr>
          <w:rFonts w:hint="eastAsia"/>
        </w:rPr>
      </w:pPr>
      <w:r>
        <w:rPr>
          <w:rFonts w:hint="eastAsia"/>
        </w:rPr>
        <w:t>I love it.</w:t>
      </w:r>
    </w:p>
    <w:p w:rsidR="00782590" w:rsidRDefault="00782590">
      <w:r>
        <w:t>I made it</w:t>
      </w:r>
    </w:p>
    <w:p w:rsidR="00782590" w:rsidRDefault="00782590">
      <w:r>
        <w:lastRenderedPageBreak/>
        <w:t>I can handle it.</w:t>
      </w:r>
    </w:p>
    <w:p w:rsidR="00782590" w:rsidRDefault="00782590">
      <w:r>
        <w:t>I can’t afford that</w:t>
      </w:r>
    </w:p>
    <w:p w:rsidR="00782590" w:rsidRDefault="00782590">
      <w:r>
        <w:t>I’ve had enough, I quit</w:t>
      </w:r>
    </w:p>
    <w:p w:rsidR="00782590" w:rsidRDefault="00782590">
      <w:r>
        <w:t xml:space="preserve">She has a baby face – </w:t>
      </w:r>
      <w:r>
        <w:rPr>
          <w:rFonts w:hint="eastAsia"/>
        </w:rPr>
        <w:t>동안이다.</w:t>
      </w:r>
    </w:p>
    <w:p w:rsidR="00782590" w:rsidRDefault="00782590">
      <w:r>
        <w:rPr>
          <w:rFonts w:hint="eastAsia"/>
        </w:rPr>
        <w:t>I</w:t>
      </w:r>
      <w:r>
        <w:t xml:space="preserve">’m crazy about her – </w:t>
      </w:r>
      <w:r>
        <w:rPr>
          <w:rFonts w:hint="eastAsia"/>
        </w:rPr>
        <w:t>나 완전 빠져 있어</w:t>
      </w:r>
    </w:p>
    <w:p w:rsidR="00782590" w:rsidRDefault="00782590">
      <w:r>
        <w:rPr>
          <w:rFonts w:hint="eastAsia"/>
        </w:rPr>
        <w:t>I can</w:t>
      </w:r>
      <w:r>
        <w:t>’t stand it.</w:t>
      </w:r>
    </w:p>
    <w:p w:rsidR="00782590" w:rsidRDefault="00782590">
      <w:r>
        <w:t>I have no appetite.</w:t>
      </w:r>
    </w:p>
    <w:p w:rsidR="00782590" w:rsidRDefault="00ED4A40">
      <w:r>
        <w:t xml:space="preserve">I will do it for you </w:t>
      </w:r>
      <w:r>
        <w:rPr>
          <w:rFonts w:hint="eastAsia"/>
        </w:rPr>
        <w:t>내가 해줄게</w:t>
      </w:r>
    </w:p>
    <w:p w:rsidR="00ED4A40" w:rsidRDefault="00ED4A40">
      <w:r>
        <w:rPr>
          <w:rFonts w:hint="eastAsia"/>
        </w:rPr>
        <w:t>Incredible</w:t>
      </w:r>
      <w:r>
        <w:t xml:space="preserve"> </w:t>
      </w:r>
      <w:r>
        <w:rPr>
          <w:rFonts w:hint="eastAsia"/>
        </w:rPr>
        <w:t>대단해</w:t>
      </w:r>
    </w:p>
    <w:p w:rsidR="00ED4A40" w:rsidRDefault="00ED4A40">
      <w:r>
        <w:t>I</w:t>
      </w:r>
      <w:r>
        <w:rPr>
          <w:rFonts w:hint="eastAsia"/>
        </w:rPr>
        <w:t>t</w:t>
      </w:r>
      <w:r>
        <w:t xml:space="preserve">’s on me </w:t>
      </w:r>
      <w:r>
        <w:rPr>
          <w:rFonts w:hint="eastAsia"/>
        </w:rPr>
        <w:t>내가 낼 게</w:t>
      </w:r>
    </w:p>
    <w:p w:rsidR="00ED4A40" w:rsidRDefault="00ED4A40">
      <w:r>
        <w:t>K</w:t>
      </w:r>
      <w:r>
        <w:rPr>
          <w:rFonts w:hint="eastAsia"/>
        </w:rPr>
        <w:t xml:space="preserve">eep </w:t>
      </w:r>
      <w:r>
        <w:t xml:space="preserve">it to yourself: </w:t>
      </w:r>
      <w:r>
        <w:rPr>
          <w:rFonts w:hint="eastAsia"/>
        </w:rPr>
        <w:t>너만 알고 있어</w:t>
      </w:r>
    </w:p>
    <w:p w:rsidR="00ED4A40" w:rsidRDefault="00ED4A40">
      <w:r>
        <w:t>L</w:t>
      </w:r>
      <w:r>
        <w:rPr>
          <w:rFonts w:hint="eastAsia"/>
        </w:rPr>
        <w:t>et</w:t>
      </w:r>
      <w:r>
        <w:t xml:space="preserve">’s call it a day </w:t>
      </w:r>
      <w:r>
        <w:rPr>
          <w:rFonts w:hint="eastAsia"/>
        </w:rPr>
        <w:t>이제 끝내자.</w:t>
      </w:r>
      <w:r>
        <w:t xml:space="preserve"> </w:t>
      </w:r>
      <w:r>
        <w:rPr>
          <w:rFonts w:hint="eastAsia"/>
        </w:rPr>
        <w:t>이제 마무리 합시다.</w:t>
      </w:r>
    </w:p>
    <w:p w:rsidR="00ED4A40" w:rsidRDefault="00ED4A40">
      <w:r>
        <w:rPr>
          <w:rFonts w:hint="eastAsia"/>
        </w:rPr>
        <w:t>No wonder: 어쩐지.</w:t>
      </w:r>
      <w:r>
        <w:t xml:space="preserve">. </w:t>
      </w:r>
      <w:r>
        <w:rPr>
          <w:rFonts w:hint="eastAsia"/>
        </w:rPr>
        <w:t>그랬구나.</w:t>
      </w:r>
      <w:r>
        <w:t xml:space="preserve">. </w:t>
      </w:r>
    </w:p>
    <w:p w:rsidR="00ED4A40" w:rsidRDefault="00ED4A40">
      <w:r>
        <w:rPr>
          <w:rFonts w:hint="eastAsia"/>
        </w:rPr>
        <w:t>Okey</w:t>
      </w:r>
      <w:r>
        <w:t>dokey</w:t>
      </w:r>
    </w:p>
    <w:p w:rsidR="00ED4A40" w:rsidRDefault="00ED4A40">
      <w:r>
        <w:t xml:space="preserve">Skip it: </w:t>
      </w:r>
      <w:r>
        <w:rPr>
          <w:rFonts w:hint="eastAsia"/>
        </w:rPr>
        <w:t>넘겨</w:t>
      </w:r>
    </w:p>
    <w:p w:rsidR="00ED4A40" w:rsidRDefault="00ED4A40">
      <w:r>
        <w:t>S</w:t>
      </w:r>
      <w:r>
        <w:rPr>
          <w:rFonts w:hint="eastAsia"/>
        </w:rPr>
        <w:t xml:space="preserve">orry </w:t>
      </w:r>
      <w:r>
        <w:t>to bother you.</w:t>
      </w:r>
    </w:p>
    <w:p w:rsidR="00ED4A40" w:rsidRDefault="00ED4A40">
      <w:r>
        <w:rPr>
          <w:rFonts w:hint="eastAsia"/>
        </w:rPr>
        <w:t>Stick with it: 그냥 붙어 있어,</w:t>
      </w:r>
      <w:r>
        <w:t xml:space="preserve"> </w:t>
      </w:r>
      <w:r>
        <w:rPr>
          <w:rFonts w:hint="eastAsia"/>
        </w:rPr>
        <w:t>버텨봐 Hang in there</w:t>
      </w:r>
      <w:r w:rsidR="00EA0C43">
        <w:t xml:space="preserve"> </w:t>
      </w:r>
      <w:r w:rsidR="00EA0C43">
        <w:rPr>
          <w:rFonts w:hint="eastAsia"/>
        </w:rPr>
        <w:t>견뎌</w:t>
      </w:r>
    </w:p>
    <w:p w:rsidR="00EA0C43" w:rsidRDefault="00EA0C43">
      <w:pPr>
        <w:rPr>
          <w:rFonts w:hint="eastAsia"/>
        </w:rPr>
      </w:pPr>
      <w:r>
        <w:rPr>
          <w:rFonts w:hint="eastAsia"/>
        </w:rPr>
        <w:t>Sweet dreams</w:t>
      </w:r>
    </w:p>
    <w:p w:rsidR="00EA0C43" w:rsidRDefault="00EA0C43">
      <w:r>
        <w:rPr>
          <w:rFonts w:hint="eastAsia"/>
        </w:rPr>
        <w:t xml:space="preserve">Can you </w:t>
      </w:r>
      <w:proofErr w:type="gramStart"/>
      <w:r>
        <w:rPr>
          <w:rFonts w:hint="eastAsia"/>
        </w:rPr>
        <w:t>guess</w:t>
      </w:r>
      <w:r>
        <w:t>?</w:t>
      </w:r>
      <w:r>
        <w:rPr>
          <w:rFonts w:hint="eastAsia"/>
        </w:rPr>
        <w:t>:</w:t>
      </w:r>
      <w:proofErr w:type="gramEnd"/>
      <w:r>
        <w:rPr>
          <w:rFonts w:hint="eastAsia"/>
        </w:rPr>
        <w:t xml:space="preserve"> 맞춰봐 = </w:t>
      </w:r>
      <w:r>
        <w:t>guess what?</w:t>
      </w:r>
    </w:p>
    <w:p w:rsidR="00EA0C43" w:rsidRDefault="00EA0C43">
      <w:r>
        <w:t xml:space="preserve">Time’s up: </w:t>
      </w:r>
      <w:r>
        <w:rPr>
          <w:rFonts w:hint="eastAsia"/>
        </w:rPr>
        <w:t xml:space="preserve">시간 </w:t>
      </w:r>
      <w:proofErr w:type="spellStart"/>
      <w:r>
        <w:rPr>
          <w:rFonts w:hint="eastAsia"/>
        </w:rPr>
        <w:t>다됐다</w:t>
      </w:r>
      <w:proofErr w:type="spellEnd"/>
      <w:r>
        <w:rPr>
          <w:rFonts w:hint="eastAsia"/>
        </w:rPr>
        <w:t>.</w:t>
      </w:r>
    </w:p>
    <w:p w:rsidR="00EA0C43" w:rsidRDefault="00EA0C43">
      <w:r>
        <w:t xml:space="preserve">What a </w:t>
      </w:r>
      <w:proofErr w:type="gramStart"/>
      <w:r>
        <w:t>nerve!:</w:t>
      </w:r>
      <w:proofErr w:type="gramEnd"/>
      <w:r>
        <w:t xml:space="preserve"> </w:t>
      </w:r>
      <w:r>
        <w:rPr>
          <w:rFonts w:hint="eastAsia"/>
        </w:rPr>
        <w:t>뻔뻔해,</w:t>
      </w:r>
      <w:r>
        <w:t xml:space="preserve"> </w:t>
      </w:r>
      <w:r>
        <w:rPr>
          <w:rFonts w:hint="eastAsia"/>
        </w:rPr>
        <w:t>철판 깔았냐?</w:t>
      </w:r>
    </w:p>
    <w:p w:rsidR="00EA0C43" w:rsidRDefault="00EA0C43">
      <w:r>
        <w:t>What’s it called? 이</w:t>
      </w:r>
      <w:r>
        <w:rPr>
          <w:rFonts w:hint="eastAsia"/>
        </w:rPr>
        <w:t>거 뭐라고 하죠?</w:t>
      </w:r>
    </w:p>
    <w:p w:rsidR="00EA0C43" w:rsidRDefault="00EA0C43">
      <w:r>
        <w:t xml:space="preserve">What’s the point? </w:t>
      </w:r>
      <w:r>
        <w:rPr>
          <w:rFonts w:hint="eastAsia"/>
        </w:rPr>
        <w:t>요점이 뭐야?</w:t>
      </w:r>
    </w:p>
    <w:p w:rsidR="00EA0C43" w:rsidRDefault="005E4A5E">
      <w:pPr>
        <w:rPr>
          <w:rFonts w:hint="eastAsia"/>
        </w:rPr>
      </w:pPr>
      <w:r>
        <w:rPr>
          <w:rFonts w:hint="eastAsia"/>
        </w:rPr>
        <w:t>Do I look all right?</w:t>
      </w:r>
    </w:p>
    <w:p w:rsidR="005E4A5E" w:rsidRDefault="005E4A5E">
      <w:r>
        <w:t xml:space="preserve">Don’t mess with me </w:t>
      </w:r>
      <w:proofErr w:type="spellStart"/>
      <w:r>
        <w:rPr>
          <w:rFonts w:hint="eastAsia"/>
        </w:rPr>
        <w:t>까불지마</w:t>
      </w:r>
      <w:proofErr w:type="spellEnd"/>
      <w:r>
        <w:rPr>
          <w:rFonts w:hint="eastAsia"/>
        </w:rPr>
        <w:t>.</w:t>
      </w:r>
      <w:r>
        <w:t>.</w:t>
      </w:r>
    </w:p>
    <w:p w:rsidR="005E4A5E" w:rsidRDefault="005E4A5E">
      <w:r>
        <w:rPr>
          <w:rFonts w:hint="eastAsia"/>
        </w:rPr>
        <w:t xml:space="preserve">Enough is </w:t>
      </w:r>
      <w:proofErr w:type="gramStart"/>
      <w:r>
        <w:rPr>
          <w:rFonts w:hint="eastAsia"/>
        </w:rPr>
        <w:t>enough :</w:t>
      </w:r>
      <w:proofErr w:type="gramEnd"/>
      <w:r>
        <w:rPr>
          <w:rFonts w:hint="eastAsia"/>
        </w:rPr>
        <w:t xml:space="preserve"> 고만해라</w:t>
      </w:r>
    </w:p>
    <w:p w:rsidR="005E4A5E" w:rsidRDefault="005E4A5E">
      <w:r>
        <w:lastRenderedPageBreak/>
        <w:t>G</w:t>
      </w:r>
      <w:r>
        <w:rPr>
          <w:rFonts w:hint="eastAsia"/>
        </w:rPr>
        <w:t xml:space="preserve">ood </w:t>
      </w:r>
      <w:r>
        <w:t>for you: 잘</w:t>
      </w:r>
      <w:r>
        <w:rPr>
          <w:rFonts w:hint="eastAsia"/>
        </w:rPr>
        <w:t>됐다</w:t>
      </w:r>
    </w:p>
    <w:p w:rsidR="005E4A5E" w:rsidRDefault="005E4A5E">
      <w:r>
        <w:t>G</w:t>
      </w:r>
      <w:r>
        <w:rPr>
          <w:rFonts w:hint="eastAsia"/>
        </w:rPr>
        <w:t xml:space="preserve">ood </w:t>
      </w:r>
      <w:r>
        <w:t>luck to you</w:t>
      </w:r>
      <w:bookmarkStart w:id="0" w:name="_GoBack"/>
      <w:bookmarkEnd w:id="0"/>
    </w:p>
    <w:p w:rsidR="005E4A5E" w:rsidRDefault="005E4A5E">
      <w:r>
        <w:t xml:space="preserve">I’m in a hurry: 저 </w:t>
      </w:r>
      <w:r>
        <w:rPr>
          <w:rFonts w:hint="eastAsia"/>
        </w:rPr>
        <w:t>바빠요.</w:t>
      </w:r>
    </w:p>
    <w:p w:rsidR="005E4A5E" w:rsidRDefault="005E4A5E">
      <w:r>
        <w:t xml:space="preserve">Pretty good: </w:t>
      </w:r>
      <w:r>
        <w:rPr>
          <w:rFonts w:hint="eastAsia"/>
        </w:rPr>
        <w:t>웅 괜찮아 (음식 어때?</w:t>
      </w:r>
      <w:r>
        <w:t xml:space="preserve"> </w:t>
      </w:r>
      <w:r>
        <w:rPr>
          <w:rFonts w:hint="eastAsia"/>
        </w:rPr>
        <w:t>이거 어때?</w:t>
      </w:r>
      <w:r>
        <w:t>)</w:t>
      </w:r>
    </w:p>
    <w:p w:rsidR="005E4A5E" w:rsidRDefault="005E4A5E">
      <w:r>
        <w:t xml:space="preserve">You flatter me: </w:t>
      </w:r>
      <w:r>
        <w:rPr>
          <w:rFonts w:hint="eastAsia"/>
        </w:rPr>
        <w:t xml:space="preserve">에헤 </w:t>
      </w:r>
      <w:proofErr w:type="spellStart"/>
      <w:r>
        <w:rPr>
          <w:rFonts w:hint="eastAsia"/>
        </w:rPr>
        <w:t>뱅기태우네</w:t>
      </w:r>
      <w:proofErr w:type="spellEnd"/>
    </w:p>
    <w:p w:rsidR="005E4A5E" w:rsidRDefault="005E4A5E">
      <w:r>
        <w:rPr>
          <w:rFonts w:hint="eastAsia"/>
        </w:rPr>
        <w:t>For sure: 확실해</w:t>
      </w:r>
    </w:p>
    <w:p w:rsidR="005E4A5E" w:rsidRDefault="005E4A5E">
      <w:r>
        <w:rPr>
          <w:rFonts w:hint="eastAsia"/>
        </w:rPr>
        <w:t>I can</w:t>
      </w:r>
      <w:r>
        <w:t xml:space="preserve">’t say for sure. </w:t>
      </w:r>
    </w:p>
    <w:p w:rsidR="005E4A5E" w:rsidRDefault="005E4A5E">
      <w:r>
        <w:t>I’ve got to go now.</w:t>
      </w:r>
    </w:p>
    <w:p w:rsidR="005E4A5E" w:rsidRDefault="005E4A5E">
      <w:r>
        <w:t>It make</w:t>
      </w:r>
      <w:r>
        <w:rPr>
          <w:rFonts w:hint="eastAsia"/>
        </w:rPr>
        <w:t>s</w:t>
      </w:r>
      <w:r>
        <w:t xml:space="preserve"> sense. </w:t>
      </w:r>
      <w:r>
        <w:rPr>
          <w:rFonts w:hint="eastAsia"/>
        </w:rPr>
        <w:t>음.</w:t>
      </w:r>
      <w:r>
        <w:t xml:space="preserve">. </w:t>
      </w:r>
      <w:r>
        <w:rPr>
          <w:rFonts w:hint="eastAsia"/>
        </w:rPr>
        <w:t>말되네.</w:t>
      </w:r>
      <w:r>
        <w:t>.</w:t>
      </w:r>
    </w:p>
    <w:p w:rsidR="005E4A5E" w:rsidRDefault="005E4A5E">
      <w:r>
        <w:rPr>
          <w:rFonts w:hint="eastAsia"/>
        </w:rPr>
        <w:t>That should help: 음 도움이 되겠네.</w:t>
      </w:r>
    </w:p>
    <w:p w:rsidR="005E4A5E" w:rsidRDefault="005E4A5E">
      <w:r>
        <w:t xml:space="preserve">Trust me </w:t>
      </w:r>
      <w:proofErr w:type="spellStart"/>
      <w:r>
        <w:rPr>
          <w:rFonts w:hint="eastAsia"/>
        </w:rPr>
        <w:t>츄러스</w:t>
      </w:r>
      <w:proofErr w:type="spellEnd"/>
      <w:r>
        <w:rPr>
          <w:rFonts w:hint="eastAsia"/>
        </w:rPr>
        <w:t xml:space="preserve"> 미</w:t>
      </w:r>
    </w:p>
    <w:p w:rsidR="005E4A5E" w:rsidRDefault="00EA10F9">
      <w:r>
        <w:rPr>
          <w:rFonts w:hint="eastAsia"/>
        </w:rPr>
        <w:t xml:space="preserve">Home, sweet home: </w:t>
      </w:r>
      <w:proofErr w:type="spellStart"/>
      <w:r>
        <w:rPr>
          <w:rFonts w:hint="eastAsia"/>
        </w:rPr>
        <w:t>아이구야</w:t>
      </w:r>
      <w:proofErr w:type="spellEnd"/>
      <w:r>
        <w:rPr>
          <w:rFonts w:hint="eastAsia"/>
        </w:rPr>
        <w:t xml:space="preserve"> 집이 제일이야</w:t>
      </w:r>
    </w:p>
    <w:p w:rsidR="00EA10F9" w:rsidRDefault="00EA10F9">
      <w:r>
        <w:rPr>
          <w:rFonts w:hint="eastAsia"/>
        </w:rPr>
        <w:t>What a shame: 야 진짜 쪽팔린다</w:t>
      </w:r>
    </w:p>
    <w:p w:rsidR="00EA10F9" w:rsidRDefault="00EA10F9">
      <w:r>
        <w:rPr>
          <w:rFonts w:hint="eastAsia"/>
        </w:rPr>
        <w:t>I</w:t>
      </w:r>
      <w:r>
        <w:t>’m embarrassed: (</w:t>
      </w:r>
      <w:r>
        <w:rPr>
          <w:rFonts w:hint="eastAsia"/>
        </w:rPr>
        <w:t>내가)</w:t>
      </w:r>
      <w:r>
        <w:t xml:space="preserve"> </w:t>
      </w:r>
      <w:r>
        <w:rPr>
          <w:rFonts w:hint="eastAsia"/>
        </w:rPr>
        <w:t>쪽팔려</w:t>
      </w:r>
    </w:p>
    <w:p w:rsidR="00EA10F9" w:rsidRDefault="00757F78">
      <w:pPr>
        <w:rPr>
          <w:rFonts w:hint="eastAsia"/>
        </w:rPr>
      </w:pPr>
      <w:r>
        <w:rPr>
          <w:rFonts w:hint="eastAsia"/>
        </w:rPr>
        <w:t xml:space="preserve">Whatever you say: </w:t>
      </w:r>
    </w:p>
    <w:p w:rsidR="00EA10F9" w:rsidRDefault="00EA10F9">
      <w:pPr>
        <w:rPr>
          <w:rFonts w:hint="eastAsia"/>
        </w:rPr>
      </w:pPr>
    </w:p>
    <w:p w:rsidR="005E4A5E" w:rsidRDefault="005E4A5E">
      <w:pPr>
        <w:rPr>
          <w:rFonts w:hint="eastAsia"/>
        </w:rPr>
      </w:pPr>
    </w:p>
    <w:p w:rsidR="00EA0C43" w:rsidRDefault="00EA0C43">
      <w:pPr>
        <w:rPr>
          <w:rFonts w:hint="eastAsia"/>
        </w:rPr>
      </w:pPr>
    </w:p>
    <w:p w:rsidR="00ED4A40" w:rsidRDefault="00ED4A40">
      <w:pPr>
        <w:rPr>
          <w:rFonts w:hint="eastAsia"/>
        </w:rPr>
      </w:pPr>
    </w:p>
    <w:p w:rsidR="00ED4A40" w:rsidRDefault="00ED4A40">
      <w:pPr>
        <w:rPr>
          <w:rFonts w:hint="eastAsia"/>
        </w:rPr>
      </w:pPr>
    </w:p>
    <w:p w:rsidR="00ED4A40" w:rsidRPr="00782590" w:rsidRDefault="00ED4A40">
      <w:pPr>
        <w:rPr>
          <w:rFonts w:hint="eastAsia"/>
        </w:rPr>
      </w:pPr>
    </w:p>
    <w:p w:rsidR="00782590" w:rsidRDefault="00782590"/>
    <w:p w:rsidR="00782590" w:rsidRDefault="00782590">
      <w:pPr>
        <w:rPr>
          <w:rFonts w:hint="eastAsia"/>
        </w:rPr>
      </w:pPr>
    </w:p>
    <w:p w:rsidR="00E257EB" w:rsidRDefault="00E257EB">
      <w:pPr>
        <w:rPr>
          <w:rFonts w:hint="eastAsia"/>
        </w:rPr>
      </w:pPr>
    </w:p>
    <w:p w:rsidR="00E257EB" w:rsidRDefault="00E257EB">
      <w:pPr>
        <w:rPr>
          <w:rFonts w:hint="eastAsia"/>
        </w:rPr>
      </w:pPr>
    </w:p>
    <w:p w:rsidR="00E257EB" w:rsidRDefault="00E257EB">
      <w:pPr>
        <w:rPr>
          <w:rFonts w:hint="eastAsia"/>
        </w:rPr>
      </w:pPr>
    </w:p>
    <w:p w:rsidR="00E257EB" w:rsidRDefault="00E257EB">
      <w:pPr>
        <w:rPr>
          <w:rFonts w:hint="eastAsia"/>
        </w:rPr>
      </w:pPr>
    </w:p>
    <w:p w:rsidR="00E257EB" w:rsidRDefault="00E257EB">
      <w:pPr>
        <w:rPr>
          <w:rFonts w:hint="eastAsia"/>
        </w:rPr>
      </w:pPr>
    </w:p>
    <w:p w:rsidR="00E257EB" w:rsidRDefault="00E257EB">
      <w:pPr>
        <w:rPr>
          <w:rFonts w:hint="eastAsia"/>
        </w:rPr>
      </w:pPr>
    </w:p>
    <w:sectPr w:rsidR="00E257EB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MLS0MDQzBQIjIyUdpeDU4uLM/DyQAsNaAFckDbYsAAAA"/>
  </w:docVars>
  <w:rsids>
    <w:rsidRoot w:val="00E257EB"/>
    <w:rsid w:val="000C703F"/>
    <w:rsid w:val="005B454E"/>
    <w:rsid w:val="005E4A5E"/>
    <w:rsid w:val="006933F3"/>
    <w:rsid w:val="00757F78"/>
    <w:rsid w:val="00782590"/>
    <w:rsid w:val="00852036"/>
    <w:rsid w:val="00BC72AF"/>
    <w:rsid w:val="00E257EB"/>
    <w:rsid w:val="00EA0C43"/>
    <w:rsid w:val="00EA10F9"/>
    <w:rsid w:val="00ED4A40"/>
    <w:rsid w:val="00F62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89367"/>
  <w15:chartTrackingRefBased/>
  <w15:docId w15:val="{93EC01B1-7F40-4098-AD0F-4E1622514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0</TotalTime>
  <Pages>5</Pages>
  <Words>318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E GEUN HONG</dc:creator>
  <cp:keywords/>
  <dc:description/>
  <cp:lastModifiedBy>HONG DAE GEUN</cp:lastModifiedBy>
  <cp:revision>1</cp:revision>
  <dcterms:created xsi:type="dcterms:W3CDTF">2018-04-18T05:12:00Z</dcterms:created>
  <dcterms:modified xsi:type="dcterms:W3CDTF">2018-04-19T06:59:00Z</dcterms:modified>
</cp:coreProperties>
</file>